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61076" w14:textId="0E5260BA" w:rsidR="0050677D" w:rsidRPr="004D2C1D" w:rsidRDefault="00A67DA0" w:rsidP="0050677D">
      <w:pPr>
        <w:jc w:val="center"/>
        <w:rPr>
          <w:b/>
          <w:bCs/>
          <w:sz w:val="28"/>
          <w:szCs w:val="28"/>
        </w:rPr>
      </w:pPr>
      <w:r w:rsidRPr="004D2C1D">
        <w:rPr>
          <w:b/>
          <w:bCs/>
          <w:sz w:val="28"/>
          <w:szCs w:val="28"/>
        </w:rPr>
        <w:t>Metal Detecting Basics</w:t>
      </w:r>
    </w:p>
    <w:p w14:paraId="7AC854EB" w14:textId="7AD92439" w:rsidR="004757D4" w:rsidRPr="0070582F" w:rsidRDefault="002B55FC" w:rsidP="007B4BB0">
      <w:pPr>
        <w:spacing w:line="276" w:lineRule="auto"/>
        <w:rPr>
          <w:b/>
          <w:bCs/>
          <w:sz w:val="24"/>
          <w:szCs w:val="24"/>
        </w:rPr>
      </w:pPr>
      <w:r w:rsidRPr="0070582F">
        <w:rPr>
          <w:b/>
          <w:bCs/>
          <w:sz w:val="24"/>
          <w:szCs w:val="24"/>
        </w:rPr>
        <w:t>Detectors</w:t>
      </w:r>
      <w:r w:rsidR="0070582F">
        <w:rPr>
          <w:b/>
          <w:bCs/>
          <w:sz w:val="24"/>
          <w:szCs w:val="24"/>
        </w:rPr>
        <w:t xml:space="preserve"> -</w:t>
      </w:r>
      <w:r w:rsidRPr="0070582F">
        <w:rPr>
          <w:b/>
          <w:bCs/>
          <w:sz w:val="24"/>
          <w:szCs w:val="24"/>
        </w:rPr>
        <w:t xml:space="preserve"> Features</w:t>
      </w:r>
      <w:r w:rsidR="00682498" w:rsidRPr="0070582F">
        <w:rPr>
          <w:b/>
          <w:bCs/>
          <w:sz w:val="24"/>
          <w:szCs w:val="24"/>
        </w:rPr>
        <w:t>, Functions</w:t>
      </w:r>
      <w:r w:rsidRPr="0070582F">
        <w:rPr>
          <w:b/>
          <w:bCs/>
          <w:sz w:val="24"/>
          <w:szCs w:val="24"/>
        </w:rPr>
        <w:t xml:space="preserve"> and </w:t>
      </w:r>
      <w:r w:rsidR="004757D4" w:rsidRPr="0070582F">
        <w:rPr>
          <w:b/>
          <w:bCs/>
          <w:sz w:val="24"/>
          <w:szCs w:val="24"/>
        </w:rPr>
        <w:t xml:space="preserve">Considerations </w:t>
      </w:r>
    </w:p>
    <w:p w14:paraId="3492E063" w14:textId="70AD7E3B" w:rsidR="00D13EDB" w:rsidRPr="0070582F" w:rsidRDefault="002B55FC" w:rsidP="007B4BB0">
      <w:p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There is a</w:t>
      </w:r>
      <w:r w:rsidR="004757D4" w:rsidRPr="0070582F">
        <w:rPr>
          <w:sz w:val="24"/>
          <w:szCs w:val="24"/>
        </w:rPr>
        <w:t xml:space="preserve"> </w:t>
      </w:r>
      <w:r w:rsidR="00C3524D" w:rsidRPr="0070582F">
        <w:rPr>
          <w:sz w:val="24"/>
          <w:szCs w:val="24"/>
        </w:rPr>
        <w:t>w</w:t>
      </w:r>
      <w:r w:rsidR="00896DB4" w:rsidRPr="0070582F">
        <w:rPr>
          <w:sz w:val="24"/>
          <w:szCs w:val="24"/>
        </w:rPr>
        <w:t>ide range of choices</w:t>
      </w:r>
      <w:r w:rsidR="00C3524D" w:rsidRPr="0070582F">
        <w:rPr>
          <w:sz w:val="24"/>
          <w:szCs w:val="24"/>
        </w:rPr>
        <w:t xml:space="preserve"> and price</w:t>
      </w:r>
      <w:r w:rsidR="004D2C1D">
        <w:rPr>
          <w:sz w:val="24"/>
          <w:szCs w:val="24"/>
        </w:rPr>
        <w:t>s:</w:t>
      </w:r>
      <w:r w:rsidR="00C3524D" w:rsidRPr="0070582F">
        <w:rPr>
          <w:sz w:val="24"/>
          <w:szCs w:val="24"/>
        </w:rPr>
        <w:t xml:space="preserve"> </w:t>
      </w:r>
      <w:r w:rsidR="00D13EDB" w:rsidRPr="0070582F">
        <w:rPr>
          <w:sz w:val="24"/>
          <w:szCs w:val="24"/>
        </w:rPr>
        <w:t xml:space="preserve">Garrett, </w:t>
      </w:r>
      <w:proofErr w:type="spellStart"/>
      <w:r w:rsidR="00D13EDB" w:rsidRPr="0070582F">
        <w:rPr>
          <w:sz w:val="24"/>
          <w:szCs w:val="24"/>
        </w:rPr>
        <w:t>Minelab</w:t>
      </w:r>
      <w:proofErr w:type="spellEnd"/>
      <w:r w:rsidR="00D13EDB" w:rsidRPr="0070582F">
        <w:rPr>
          <w:sz w:val="24"/>
          <w:szCs w:val="24"/>
        </w:rPr>
        <w:t xml:space="preserve">, Whites, </w:t>
      </w:r>
      <w:proofErr w:type="spellStart"/>
      <w:r w:rsidR="008A7DB5" w:rsidRPr="0070582F">
        <w:rPr>
          <w:sz w:val="24"/>
          <w:szCs w:val="24"/>
        </w:rPr>
        <w:t>Nokta</w:t>
      </w:r>
      <w:proofErr w:type="spellEnd"/>
      <w:r w:rsidR="008A7DB5" w:rsidRPr="0070582F">
        <w:rPr>
          <w:sz w:val="24"/>
          <w:szCs w:val="24"/>
        </w:rPr>
        <w:t xml:space="preserve"> Makro</w:t>
      </w:r>
    </w:p>
    <w:p w14:paraId="321892C5" w14:textId="025F0EB1" w:rsidR="0070582F" w:rsidRDefault="004757D4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 xml:space="preserve">Battery vs. </w:t>
      </w:r>
      <w:r w:rsidR="00821C82" w:rsidRPr="0070582F">
        <w:rPr>
          <w:sz w:val="24"/>
          <w:szCs w:val="24"/>
        </w:rPr>
        <w:t>rechargeable</w:t>
      </w:r>
    </w:p>
    <w:p w14:paraId="05AE5FB6" w14:textId="283A1618" w:rsidR="00113412" w:rsidRPr="0070582F" w:rsidRDefault="0070582F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</w:t>
      </w:r>
      <w:r w:rsidR="00821C82" w:rsidRPr="0070582F">
        <w:rPr>
          <w:sz w:val="24"/>
          <w:szCs w:val="24"/>
        </w:rPr>
        <w:t xml:space="preserve">aterproof </w:t>
      </w:r>
    </w:p>
    <w:p w14:paraId="7180F119" w14:textId="77777777" w:rsidR="002B55FC" w:rsidRPr="0070582F" w:rsidRDefault="002B55FC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Single vs. Multi frequency</w:t>
      </w:r>
    </w:p>
    <w:p w14:paraId="3024FE11" w14:textId="7E167C22" w:rsidR="002B55FC" w:rsidRPr="0070582F" w:rsidRDefault="002B55FC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 xml:space="preserve">Ground Balance - minimizes interference from natural occurring </w:t>
      </w:r>
      <w:r w:rsidR="00D81722">
        <w:rPr>
          <w:sz w:val="24"/>
          <w:szCs w:val="24"/>
        </w:rPr>
        <w:t>minerals</w:t>
      </w:r>
      <w:r w:rsidRPr="0070582F">
        <w:rPr>
          <w:sz w:val="24"/>
          <w:szCs w:val="24"/>
        </w:rPr>
        <w:t xml:space="preserve"> in the ground</w:t>
      </w:r>
    </w:p>
    <w:p w14:paraId="1633A5B9" w14:textId="04E3A4EE" w:rsidR="002B55FC" w:rsidRPr="0070582F" w:rsidRDefault="002B55FC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VDI numbers - visual display indicator</w:t>
      </w:r>
    </w:p>
    <w:p w14:paraId="566971FD" w14:textId="3C787F68" w:rsidR="002B55FC" w:rsidRPr="0070582F" w:rsidRDefault="002B55FC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Tones – grunts, toots</w:t>
      </w:r>
      <w:r w:rsidR="0070582F">
        <w:rPr>
          <w:sz w:val="24"/>
          <w:szCs w:val="24"/>
        </w:rPr>
        <w:t>,</w:t>
      </w:r>
      <w:r w:rsidRPr="0070582F">
        <w:rPr>
          <w:sz w:val="24"/>
          <w:szCs w:val="24"/>
        </w:rPr>
        <w:t xml:space="preserve"> and dings</w:t>
      </w:r>
    </w:p>
    <w:p w14:paraId="2646D133" w14:textId="68EAD4A5" w:rsidR="002B55FC" w:rsidRPr="0070582F" w:rsidRDefault="002B55FC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Discrimination - eliminate unwanted tones</w:t>
      </w:r>
    </w:p>
    <w:p w14:paraId="05D466A6" w14:textId="49307DE8" w:rsidR="002B55FC" w:rsidRPr="0070582F" w:rsidRDefault="002B55FC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Sensitivity - power lines, electric fences, beach sand – noise cancel</w:t>
      </w:r>
    </w:p>
    <w:p w14:paraId="4072AEF8" w14:textId="0C0EFB8B" w:rsidR="002B55FC" w:rsidRPr="0070582F" w:rsidRDefault="002B55FC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Coils and Coil Sizes - larger coils hit deeper, small coils better for trashy sites</w:t>
      </w:r>
    </w:p>
    <w:p w14:paraId="62B27461" w14:textId="04DE9A2A" w:rsidR="00682498" w:rsidRDefault="002B55FC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Depth gauge indicator</w:t>
      </w:r>
    </w:p>
    <w:p w14:paraId="62531624" w14:textId="6ACCFF0B" w:rsidR="0070582F" w:rsidRPr="0070582F" w:rsidRDefault="00581818" w:rsidP="007B4BB0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A46B2C" wp14:editId="5FA324B0">
                <wp:simplePos x="0" y="0"/>
                <wp:positionH relativeFrom="column">
                  <wp:posOffset>4552950</wp:posOffset>
                </wp:positionH>
                <wp:positionV relativeFrom="paragraph">
                  <wp:posOffset>112713</wp:posOffset>
                </wp:positionV>
                <wp:extent cx="2214563" cy="1081088"/>
                <wp:effectExtent l="0" t="0" r="1460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4563" cy="10810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0C59E1" w14:textId="77777777" w:rsidR="00581818" w:rsidRPr="008F2876" w:rsidRDefault="00581818" w:rsidP="00581818">
                            <w:pPr>
                              <w:spacing w:line="276" w:lineRule="auto"/>
                              <w:jc w:val="center"/>
                              <w:rPr>
                                <w:i/>
                                <w:iCs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2876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here to buy:</w:t>
                            </w:r>
                            <w:r w:rsidRPr="008F2876">
                              <w:rPr>
                                <w:i/>
                                <w:iCs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bigboyhobbies.net kellycodetectors.com amazon.com</w:t>
                            </w:r>
                          </w:p>
                          <w:p w14:paraId="2B3C55CB" w14:textId="77777777" w:rsidR="00581818" w:rsidRPr="008F2876" w:rsidRDefault="00581818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A46B2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58.5pt;margin-top:8.9pt;width:174.4pt;height:85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" fillcolor="white [3201]" strokeweight=".5pt">
                <v:textbox>
                  <w:txbxContent>
                    <w:p w14:paraId="120C59E1" w14:textId="77777777" w:rsidR="00581818" w:rsidRPr="008F2876" w:rsidRDefault="00581818" w:rsidP="00581818">
                      <w:pPr>
                        <w:spacing w:line="276" w:lineRule="auto"/>
                        <w:jc w:val="center"/>
                        <w:rPr>
                          <w:i/>
                          <w:iCs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2876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here to buy:</w:t>
                      </w:r>
                      <w:r w:rsidRPr="008F2876">
                        <w:rPr>
                          <w:i/>
                          <w:iCs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bigboyhobbies.net kellycodetectors.com amazon.com</w:t>
                      </w:r>
                    </w:p>
                    <w:p w14:paraId="2B3C55CB" w14:textId="77777777" w:rsidR="00581818" w:rsidRPr="008F2876" w:rsidRDefault="00581818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0582F">
        <w:rPr>
          <w:sz w:val="24"/>
          <w:szCs w:val="24"/>
        </w:rPr>
        <w:t>Weight</w:t>
      </w:r>
    </w:p>
    <w:p w14:paraId="1337ABE3" w14:textId="58F62A7C" w:rsidR="00682498" w:rsidRPr="0070582F" w:rsidRDefault="00682498" w:rsidP="007B4BB0">
      <w:pPr>
        <w:spacing w:line="276" w:lineRule="auto"/>
        <w:rPr>
          <w:b/>
          <w:bCs/>
          <w:sz w:val="24"/>
          <w:szCs w:val="24"/>
        </w:rPr>
      </w:pPr>
      <w:r w:rsidRPr="0070582F">
        <w:rPr>
          <w:b/>
          <w:bCs/>
          <w:sz w:val="24"/>
          <w:szCs w:val="24"/>
        </w:rPr>
        <w:t>Other Equipment</w:t>
      </w:r>
    </w:p>
    <w:p w14:paraId="46D6A014" w14:textId="121A0A0A" w:rsidR="007B4BB0" w:rsidRPr="0070582F" w:rsidRDefault="00267BD7" w:rsidP="007B4BB0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Shovel</w:t>
      </w:r>
      <w:r w:rsidR="00295E0F" w:rsidRPr="0070582F">
        <w:rPr>
          <w:sz w:val="24"/>
          <w:szCs w:val="24"/>
        </w:rPr>
        <w:t xml:space="preserve"> </w:t>
      </w:r>
    </w:p>
    <w:p w14:paraId="060701F9" w14:textId="6C34F637" w:rsidR="00A67DA0" w:rsidRPr="0070582F" w:rsidRDefault="00896DB4" w:rsidP="007B4BB0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proofErr w:type="spellStart"/>
      <w:r w:rsidRPr="0070582F">
        <w:rPr>
          <w:sz w:val="24"/>
          <w:szCs w:val="24"/>
        </w:rPr>
        <w:t>Lesche</w:t>
      </w:r>
      <w:proofErr w:type="spellEnd"/>
      <w:r w:rsidR="007B4BB0" w:rsidRPr="0070582F">
        <w:rPr>
          <w:sz w:val="24"/>
          <w:szCs w:val="24"/>
        </w:rPr>
        <w:t xml:space="preserve"> Digging Tool</w:t>
      </w:r>
    </w:p>
    <w:p w14:paraId="395D1E4A" w14:textId="6993A1F4" w:rsidR="002B55FC" w:rsidRPr="0070582F" w:rsidRDefault="00682498" w:rsidP="007B4BB0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Pin pointer</w:t>
      </w:r>
      <w:r w:rsidR="002B55FC" w:rsidRPr="0070582F">
        <w:rPr>
          <w:sz w:val="24"/>
          <w:szCs w:val="24"/>
        </w:rPr>
        <w:t xml:space="preserve"> - </w:t>
      </w:r>
      <w:r w:rsidR="00D404DB" w:rsidRPr="0070582F">
        <w:rPr>
          <w:sz w:val="24"/>
          <w:szCs w:val="24"/>
        </w:rPr>
        <w:t>Garret</w:t>
      </w:r>
      <w:r w:rsidR="00102600" w:rsidRPr="0070582F">
        <w:rPr>
          <w:sz w:val="24"/>
          <w:szCs w:val="24"/>
        </w:rPr>
        <w:t>t</w:t>
      </w:r>
      <w:r w:rsidR="00D404DB" w:rsidRPr="0070582F">
        <w:rPr>
          <w:sz w:val="24"/>
          <w:szCs w:val="24"/>
        </w:rPr>
        <w:t xml:space="preserve"> </w:t>
      </w:r>
      <w:r w:rsidRPr="0070582F">
        <w:rPr>
          <w:sz w:val="24"/>
          <w:szCs w:val="24"/>
        </w:rPr>
        <w:t>C</w:t>
      </w:r>
      <w:r w:rsidR="00D404DB" w:rsidRPr="0070582F">
        <w:rPr>
          <w:sz w:val="24"/>
          <w:szCs w:val="24"/>
        </w:rPr>
        <w:t>arrot</w:t>
      </w:r>
    </w:p>
    <w:p w14:paraId="3252EC33" w14:textId="54C76308" w:rsidR="00A67DA0" w:rsidRPr="0070582F" w:rsidRDefault="002B55FC" w:rsidP="007B4BB0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C</w:t>
      </w:r>
      <w:r w:rsidR="00A67DA0" w:rsidRPr="0070582F">
        <w:rPr>
          <w:sz w:val="24"/>
          <w:szCs w:val="24"/>
        </w:rPr>
        <w:t xml:space="preserve">arry </w:t>
      </w:r>
      <w:r w:rsidR="00570DAC" w:rsidRPr="0070582F">
        <w:rPr>
          <w:sz w:val="24"/>
          <w:szCs w:val="24"/>
        </w:rPr>
        <w:t>b</w:t>
      </w:r>
      <w:r w:rsidR="00A67DA0" w:rsidRPr="0070582F">
        <w:rPr>
          <w:sz w:val="24"/>
          <w:szCs w:val="24"/>
        </w:rPr>
        <w:t>ag</w:t>
      </w:r>
    </w:p>
    <w:p w14:paraId="4CE237C1" w14:textId="581A9474" w:rsidR="00CB0B9D" w:rsidRPr="0070582F" w:rsidRDefault="00CB0B9D" w:rsidP="007B4BB0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Gloves</w:t>
      </w:r>
      <w:r w:rsidR="00941F6A" w:rsidRPr="0070582F">
        <w:rPr>
          <w:sz w:val="24"/>
          <w:szCs w:val="24"/>
        </w:rPr>
        <w:t xml:space="preserve"> </w:t>
      </w:r>
      <w:r w:rsidR="002B55FC" w:rsidRPr="0070582F">
        <w:rPr>
          <w:sz w:val="24"/>
          <w:szCs w:val="24"/>
        </w:rPr>
        <w:t>–</w:t>
      </w:r>
      <w:r w:rsidR="00941F6A" w:rsidRPr="0070582F">
        <w:rPr>
          <w:sz w:val="24"/>
          <w:szCs w:val="24"/>
        </w:rPr>
        <w:t xml:space="preserve"> </w:t>
      </w:r>
      <w:r w:rsidR="002B55FC" w:rsidRPr="0070582F">
        <w:rPr>
          <w:sz w:val="24"/>
          <w:szCs w:val="24"/>
        </w:rPr>
        <w:t xml:space="preserve">protects you from </w:t>
      </w:r>
      <w:r w:rsidR="00ED2B44" w:rsidRPr="0070582F">
        <w:rPr>
          <w:sz w:val="24"/>
          <w:szCs w:val="24"/>
        </w:rPr>
        <w:t>glass and other sharp things</w:t>
      </w:r>
    </w:p>
    <w:p w14:paraId="50474DDD" w14:textId="3D01F637" w:rsidR="00EA45DD" w:rsidRPr="0070582F" w:rsidRDefault="00C80987" w:rsidP="007B4BB0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H</w:t>
      </w:r>
      <w:r w:rsidR="004E324B" w:rsidRPr="0070582F">
        <w:rPr>
          <w:sz w:val="24"/>
          <w:szCs w:val="24"/>
        </w:rPr>
        <w:t>eadsets</w:t>
      </w:r>
      <w:r w:rsidR="0070582F">
        <w:rPr>
          <w:sz w:val="24"/>
          <w:szCs w:val="24"/>
        </w:rPr>
        <w:t xml:space="preserve"> – wireless,</w:t>
      </w:r>
      <w:r w:rsidR="004E324B" w:rsidRPr="0070582F">
        <w:rPr>
          <w:sz w:val="24"/>
          <w:szCs w:val="24"/>
        </w:rPr>
        <w:t xml:space="preserve"> </w:t>
      </w:r>
      <w:r w:rsidRPr="0070582F">
        <w:rPr>
          <w:sz w:val="24"/>
          <w:szCs w:val="24"/>
        </w:rPr>
        <w:t>waterproof</w:t>
      </w:r>
    </w:p>
    <w:p w14:paraId="541C4547" w14:textId="1DB04085" w:rsidR="00682498" w:rsidRPr="0070582F" w:rsidRDefault="00682498" w:rsidP="007B4BB0">
      <w:pPr>
        <w:spacing w:line="276" w:lineRule="auto"/>
        <w:rPr>
          <w:b/>
          <w:bCs/>
          <w:sz w:val="24"/>
          <w:szCs w:val="24"/>
        </w:rPr>
      </w:pPr>
      <w:r w:rsidRPr="0070582F">
        <w:rPr>
          <w:b/>
          <w:bCs/>
          <w:sz w:val="24"/>
          <w:szCs w:val="24"/>
        </w:rPr>
        <w:t>Where to Detect</w:t>
      </w:r>
    </w:p>
    <w:p w14:paraId="4A1802E3" w14:textId="71A78D77" w:rsidR="00C6205E" w:rsidRPr="0070582F" w:rsidRDefault="001B4AEB" w:rsidP="00991D05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Site</w:t>
      </w:r>
      <w:r w:rsidR="0090388E" w:rsidRPr="0070582F">
        <w:rPr>
          <w:sz w:val="24"/>
          <w:szCs w:val="24"/>
        </w:rPr>
        <w:t xml:space="preserve"> Permission</w:t>
      </w:r>
      <w:r w:rsidR="009F67DD" w:rsidRPr="0070582F">
        <w:rPr>
          <w:sz w:val="24"/>
          <w:szCs w:val="24"/>
        </w:rPr>
        <w:t xml:space="preserve"> - </w:t>
      </w:r>
      <w:r w:rsidR="00E735DC" w:rsidRPr="0070582F">
        <w:rPr>
          <w:sz w:val="24"/>
          <w:szCs w:val="24"/>
        </w:rPr>
        <w:t>p</w:t>
      </w:r>
      <w:r w:rsidR="0090388E" w:rsidRPr="0070582F">
        <w:rPr>
          <w:sz w:val="24"/>
          <w:szCs w:val="24"/>
        </w:rPr>
        <w:t xml:space="preserve">arks, </w:t>
      </w:r>
      <w:r w:rsidR="00E735DC" w:rsidRPr="0070582F">
        <w:rPr>
          <w:sz w:val="24"/>
          <w:szCs w:val="24"/>
        </w:rPr>
        <w:t>b</w:t>
      </w:r>
      <w:r w:rsidR="0090388E" w:rsidRPr="0070582F">
        <w:rPr>
          <w:sz w:val="24"/>
          <w:szCs w:val="24"/>
        </w:rPr>
        <w:t xml:space="preserve">eaches, </w:t>
      </w:r>
      <w:r w:rsidR="00E735DC" w:rsidRPr="0070582F">
        <w:rPr>
          <w:sz w:val="24"/>
          <w:szCs w:val="24"/>
        </w:rPr>
        <w:t>s</w:t>
      </w:r>
      <w:r w:rsidR="0090388E" w:rsidRPr="0070582F">
        <w:rPr>
          <w:sz w:val="24"/>
          <w:szCs w:val="24"/>
        </w:rPr>
        <w:t xml:space="preserve">chools, </w:t>
      </w:r>
      <w:r w:rsidR="00E735DC" w:rsidRPr="0070582F">
        <w:rPr>
          <w:sz w:val="24"/>
          <w:szCs w:val="24"/>
        </w:rPr>
        <w:t>a</w:t>
      </w:r>
      <w:r w:rsidR="0090388E" w:rsidRPr="0070582F">
        <w:rPr>
          <w:sz w:val="24"/>
          <w:szCs w:val="24"/>
        </w:rPr>
        <w:t xml:space="preserve">bandoned </w:t>
      </w:r>
      <w:r w:rsidR="00E735DC" w:rsidRPr="0070582F">
        <w:rPr>
          <w:sz w:val="24"/>
          <w:szCs w:val="24"/>
        </w:rPr>
        <w:t>p</w:t>
      </w:r>
      <w:r w:rsidR="0090388E" w:rsidRPr="0070582F">
        <w:rPr>
          <w:sz w:val="24"/>
          <w:szCs w:val="24"/>
        </w:rPr>
        <w:t>roperties</w:t>
      </w:r>
      <w:r w:rsidR="00305309" w:rsidRPr="0070582F">
        <w:rPr>
          <w:sz w:val="24"/>
          <w:szCs w:val="24"/>
        </w:rPr>
        <w:t xml:space="preserve">, old </w:t>
      </w:r>
      <w:r w:rsidR="00F4655E" w:rsidRPr="0070582F">
        <w:rPr>
          <w:sz w:val="24"/>
          <w:szCs w:val="24"/>
        </w:rPr>
        <w:t>roadbeds</w:t>
      </w:r>
      <w:r w:rsidR="00305309" w:rsidRPr="0070582F">
        <w:rPr>
          <w:sz w:val="24"/>
          <w:szCs w:val="24"/>
        </w:rPr>
        <w:t>, streams, ridges</w:t>
      </w:r>
      <w:r w:rsidR="0070582F">
        <w:rPr>
          <w:sz w:val="24"/>
          <w:szCs w:val="24"/>
        </w:rPr>
        <w:t xml:space="preserve">, </w:t>
      </w:r>
      <w:r w:rsidR="0070582F" w:rsidRPr="0070582F">
        <w:rPr>
          <w:sz w:val="24"/>
          <w:szCs w:val="24"/>
        </w:rPr>
        <w:t>shortcut approaches to</w:t>
      </w:r>
      <w:r w:rsidR="0070582F">
        <w:rPr>
          <w:sz w:val="24"/>
          <w:szCs w:val="24"/>
        </w:rPr>
        <w:t xml:space="preserve"> </w:t>
      </w:r>
      <w:r w:rsidR="0070582F" w:rsidRPr="0070582F">
        <w:rPr>
          <w:sz w:val="24"/>
          <w:szCs w:val="24"/>
        </w:rPr>
        <w:t>homes</w:t>
      </w:r>
      <w:r w:rsidR="00305309" w:rsidRPr="0070582F">
        <w:rPr>
          <w:sz w:val="24"/>
          <w:szCs w:val="24"/>
        </w:rPr>
        <w:t xml:space="preserve">      </w:t>
      </w:r>
    </w:p>
    <w:p w14:paraId="3D45D2A8" w14:textId="736BD4F1" w:rsidR="00C6205E" w:rsidRPr="0070582F" w:rsidRDefault="0070582F" w:rsidP="007B4BB0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70582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D37C76" wp14:editId="25776895">
                <wp:simplePos x="0" y="0"/>
                <wp:positionH relativeFrom="column">
                  <wp:posOffset>4366895</wp:posOffset>
                </wp:positionH>
                <wp:positionV relativeFrom="paragraph">
                  <wp:posOffset>98425</wp:posOffset>
                </wp:positionV>
                <wp:extent cx="2409825" cy="252413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9825" cy="2524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F7D015" w14:textId="77777777" w:rsidR="00F4655E" w:rsidRPr="00F4655E" w:rsidRDefault="00F4655E" w:rsidP="00F4655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4655E">
                              <w:rPr>
                                <w:b/>
                                <w:bCs/>
                              </w:rPr>
                              <w:t>Example: https://libraries.psu.edu/</w:t>
                            </w:r>
                          </w:p>
                          <w:p w14:paraId="2E14E6AD" w14:textId="23F68042" w:rsidR="00F4655E" w:rsidRDefault="00F465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37C76" id="Text Box 3" o:spid="_x0000_s1027" type="#_x0000_t202" style="position:absolute;left:0;text-align:left;margin-left:343.85pt;margin-top:7.75pt;width:189.75pt;height:19.9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" filled="f" stroked="f" strokeweight=".5pt">
                <v:textbox>
                  <w:txbxContent>
                    <w:p w14:paraId="1EF7D015" w14:textId="77777777" w:rsidR="00F4655E" w:rsidRPr="00F4655E" w:rsidRDefault="00F4655E" w:rsidP="00F4655E">
                      <w:pPr>
                        <w:rPr>
                          <w:b/>
                          <w:bCs/>
                        </w:rPr>
                      </w:pPr>
                      <w:r w:rsidRPr="00F4655E">
                        <w:rPr>
                          <w:b/>
                          <w:bCs/>
                        </w:rPr>
                        <w:t>Example: https://libraries.psu.edu/</w:t>
                      </w:r>
                    </w:p>
                    <w:p w14:paraId="2E14E6AD" w14:textId="23F68042" w:rsidR="00F4655E" w:rsidRDefault="00F4655E"/>
                  </w:txbxContent>
                </v:textbox>
              </v:shape>
            </w:pict>
          </mc:Fallback>
        </mc:AlternateContent>
      </w:r>
      <w:r w:rsidRPr="0070582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348003" wp14:editId="2FB310D4">
                <wp:simplePos x="0" y="0"/>
                <wp:positionH relativeFrom="column">
                  <wp:posOffset>3962400</wp:posOffset>
                </wp:positionH>
                <wp:positionV relativeFrom="paragraph">
                  <wp:posOffset>217170</wp:posOffset>
                </wp:positionV>
                <wp:extent cx="3096260" cy="947420"/>
                <wp:effectExtent l="0" t="0" r="0" b="508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6260" cy="947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F4EBA1" w14:textId="742FB0BD" w:rsidR="00F4655E" w:rsidRDefault="007B4BB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9C2FC1" wp14:editId="056C6088">
                                  <wp:extent cx="3186113" cy="880745"/>
                                  <wp:effectExtent l="0" t="0" r="0" b="0"/>
                                  <wp:docPr id="2" name="Picture 2" descr="Graphical user interface, text, applicati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Graphical user interface, text, application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04430" cy="8858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48003" id="Text Box 1" o:spid="_x0000_s1028" type="#_x0000_t202" style="position:absolute;left:0;text-align:left;margin-left:312pt;margin-top:17.1pt;width:243.8pt;height:7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" filled="f" stroked="f" strokeweight=".5pt">
                <v:textbox>
                  <w:txbxContent>
                    <w:p w14:paraId="6CF4EBA1" w14:textId="742FB0BD" w:rsidR="00F4655E" w:rsidRDefault="007B4BB0">
                      <w:r>
                        <w:rPr>
                          <w:noProof/>
                        </w:rPr>
                        <w:drawing>
                          <wp:inline distT="0" distB="0" distL="0" distR="0" wp14:anchorId="649C2FC1" wp14:editId="056C6088">
                            <wp:extent cx="3186113" cy="880745"/>
                            <wp:effectExtent l="0" t="0" r="0" b="0"/>
                            <wp:docPr id="2" name="Picture 2" descr="Graphical user interface, text, applicati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Graphical user interface, text, application&#10;&#10;Description automatically generated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04430" cy="88580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205E" w:rsidRPr="0070582F">
        <w:rPr>
          <w:sz w:val="24"/>
          <w:szCs w:val="24"/>
        </w:rPr>
        <w:t>Research</w:t>
      </w:r>
      <w:r w:rsidR="001B4AEB" w:rsidRPr="0070582F">
        <w:rPr>
          <w:sz w:val="24"/>
          <w:szCs w:val="24"/>
        </w:rPr>
        <w:t xml:space="preserve"> - </w:t>
      </w:r>
      <w:r w:rsidR="00C6205E" w:rsidRPr="0070582F">
        <w:rPr>
          <w:sz w:val="24"/>
          <w:szCs w:val="24"/>
        </w:rPr>
        <w:t>historicaerials.com</w:t>
      </w:r>
      <w:r w:rsidR="009423AD" w:rsidRPr="0070582F">
        <w:rPr>
          <w:sz w:val="24"/>
          <w:szCs w:val="24"/>
        </w:rPr>
        <w:t xml:space="preserve">, </w:t>
      </w:r>
      <w:r w:rsidR="005A269B" w:rsidRPr="0070582F">
        <w:rPr>
          <w:sz w:val="24"/>
          <w:szCs w:val="24"/>
        </w:rPr>
        <w:t>treasurenet.com, findmall.com</w:t>
      </w:r>
    </w:p>
    <w:p w14:paraId="5BFA9437" w14:textId="55479102" w:rsidR="002179E1" w:rsidRPr="0070582F" w:rsidRDefault="001B4AEB" w:rsidP="007B4BB0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 xml:space="preserve">Trashy </w:t>
      </w:r>
      <w:r w:rsidR="0093162F" w:rsidRPr="0070582F">
        <w:rPr>
          <w:sz w:val="24"/>
          <w:szCs w:val="24"/>
        </w:rPr>
        <w:t>s</w:t>
      </w:r>
      <w:r w:rsidRPr="0070582F">
        <w:rPr>
          <w:sz w:val="24"/>
          <w:szCs w:val="24"/>
        </w:rPr>
        <w:t>ites</w:t>
      </w:r>
      <w:r w:rsidR="0076086A" w:rsidRPr="0070582F">
        <w:rPr>
          <w:sz w:val="24"/>
          <w:szCs w:val="24"/>
        </w:rPr>
        <w:t xml:space="preserve"> </w:t>
      </w:r>
      <w:r w:rsidR="00A82CF0" w:rsidRPr="0070582F">
        <w:rPr>
          <w:sz w:val="24"/>
          <w:szCs w:val="24"/>
        </w:rPr>
        <w:t>– parks &amp;</w:t>
      </w:r>
      <w:r w:rsidR="00C3524D" w:rsidRPr="0070582F">
        <w:rPr>
          <w:sz w:val="24"/>
          <w:szCs w:val="24"/>
        </w:rPr>
        <w:t xml:space="preserve"> home sites</w:t>
      </w:r>
      <w:r w:rsidR="00006B27" w:rsidRPr="0070582F">
        <w:rPr>
          <w:sz w:val="24"/>
          <w:szCs w:val="24"/>
        </w:rPr>
        <w:t xml:space="preserve"> </w:t>
      </w:r>
      <w:r w:rsidR="00C3524D" w:rsidRPr="0070582F">
        <w:rPr>
          <w:sz w:val="24"/>
          <w:szCs w:val="24"/>
        </w:rPr>
        <w:t>vs</w:t>
      </w:r>
      <w:r w:rsidR="00006B27" w:rsidRPr="0070582F">
        <w:rPr>
          <w:sz w:val="24"/>
          <w:szCs w:val="24"/>
        </w:rPr>
        <w:t>.</w:t>
      </w:r>
      <w:r w:rsidR="00E71D77" w:rsidRPr="0070582F">
        <w:rPr>
          <w:sz w:val="24"/>
          <w:szCs w:val="24"/>
        </w:rPr>
        <w:t xml:space="preserve"> </w:t>
      </w:r>
      <w:r w:rsidR="00C3524D" w:rsidRPr="0070582F">
        <w:rPr>
          <w:sz w:val="24"/>
          <w:szCs w:val="24"/>
        </w:rPr>
        <w:t>f</w:t>
      </w:r>
      <w:r w:rsidR="00E71D77" w:rsidRPr="0070582F">
        <w:rPr>
          <w:sz w:val="24"/>
          <w:szCs w:val="24"/>
        </w:rPr>
        <w:t>ields</w:t>
      </w:r>
      <w:r w:rsidR="00C3524D" w:rsidRPr="0070582F">
        <w:rPr>
          <w:sz w:val="24"/>
          <w:szCs w:val="24"/>
        </w:rPr>
        <w:t xml:space="preserve"> and w</w:t>
      </w:r>
      <w:r w:rsidR="00E71D77" w:rsidRPr="0070582F">
        <w:rPr>
          <w:sz w:val="24"/>
          <w:szCs w:val="24"/>
        </w:rPr>
        <w:t>oods</w:t>
      </w:r>
    </w:p>
    <w:p w14:paraId="65DFCAF1" w14:textId="0DBDDD77" w:rsidR="001400CE" w:rsidRDefault="002179E1" w:rsidP="007B4BB0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Etiquette</w:t>
      </w:r>
      <w:r w:rsidR="00261675" w:rsidRPr="0070582F">
        <w:rPr>
          <w:sz w:val="24"/>
          <w:szCs w:val="24"/>
        </w:rPr>
        <w:t xml:space="preserve"> - h</w:t>
      </w:r>
      <w:r w:rsidRPr="0070582F">
        <w:rPr>
          <w:sz w:val="24"/>
          <w:szCs w:val="24"/>
        </w:rPr>
        <w:t>ow to dig a proper hole</w:t>
      </w:r>
    </w:p>
    <w:p w14:paraId="47E5C977" w14:textId="3FA53111" w:rsidR="004D2C1D" w:rsidRPr="0070582F" w:rsidRDefault="004D2C1D" w:rsidP="007B4BB0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No site is ever dug out</w:t>
      </w:r>
    </w:p>
    <w:p w14:paraId="527D627A" w14:textId="7E461DA6" w:rsidR="00682498" w:rsidRPr="0070582F" w:rsidRDefault="00E9133A" w:rsidP="007B4BB0">
      <w:pPr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Finds </w:t>
      </w:r>
    </w:p>
    <w:p w14:paraId="58C9E16B" w14:textId="2064B4EB" w:rsidR="001400CE" w:rsidRPr="0070582F" w:rsidRDefault="00A70C45" w:rsidP="007B4BB0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>Coins -</w:t>
      </w:r>
      <w:r w:rsidR="009F67DD" w:rsidRPr="0070582F">
        <w:rPr>
          <w:sz w:val="24"/>
          <w:szCs w:val="24"/>
        </w:rPr>
        <w:t xml:space="preserve"> </w:t>
      </w:r>
      <w:r w:rsidR="001400CE" w:rsidRPr="0070582F">
        <w:rPr>
          <w:sz w:val="24"/>
          <w:szCs w:val="24"/>
        </w:rPr>
        <w:t xml:space="preserve">Spanish </w:t>
      </w:r>
      <w:r w:rsidR="00261675" w:rsidRPr="0070582F">
        <w:rPr>
          <w:sz w:val="24"/>
          <w:szCs w:val="24"/>
        </w:rPr>
        <w:t>s</w:t>
      </w:r>
      <w:r w:rsidR="001400CE" w:rsidRPr="0070582F">
        <w:rPr>
          <w:sz w:val="24"/>
          <w:szCs w:val="24"/>
        </w:rPr>
        <w:t>ilver/</w:t>
      </w:r>
      <w:r w:rsidR="000D327A" w:rsidRPr="0070582F">
        <w:rPr>
          <w:sz w:val="24"/>
          <w:szCs w:val="24"/>
        </w:rPr>
        <w:t>R</w:t>
      </w:r>
      <w:r w:rsidR="001400CE" w:rsidRPr="0070582F">
        <w:rPr>
          <w:sz w:val="24"/>
          <w:szCs w:val="24"/>
        </w:rPr>
        <w:t xml:space="preserve">eale, British </w:t>
      </w:r>
      <w:r w:rsidR="00261675" w:rsidRPr="0070582F">
        <w:rPr>
          <w:sz w:val="24"/>
          <w:szCs w:val="24"/>
        </w:rPr>
        <w:t>c</w:t>
      </w:r>
      <w:r w:rsidR="001400CE" w:rsidRPr="0070582F">
        <w:rPr>
          <w:sz w:val="24"/>
          <w:szCs w:val="24"/>
        </w:rPr>
        <w:t xml:space="preserve">oppers, U.S. </w:t>
      </w:r>
      <w:r w:rsidR="00261675" w:rsidRPr="0070582F">
        <w:rPr>
          <w:sz w:val="24"/>
          <w:szCs w:val="24"/>
        </w:rPr>
        <w:t>l</w:t>
      </w:r>
      <w:r w:rsidR="001400CE" w:rsidRPr="0070582F">
        <w:rPr>
          <w:sz w:val="24"/>
          <w:szCs w:val="24"/>
        </w:rPr>
        <w:t xml:space="preserve">arge </w:t>
      </w:r>
      <w:r w:rsidR="00261675" w:rsidRPr="0070582F">
        <w:rPr>
          <w:sz w:val="24"/>
          <w:szCs w:val="24"/>
        </w:rPr>
        <w:t>c</w:t>
      </w:r>
      <w:r w:rsidR="001400CE" w:rsidRPr="0070582F">
        <w:rPr>
          <w:sz w:val="24"/>
          <w:szCs w:val="24"/>
        </w:rPr>
        <w:t>ents</w:t>
      </w:r>
      <w:r w:rsidR="00F254A6" w:rsidRPr="0070582F">
        <w:rPr>
          <w:sz w:val="24"/>
          <w:szCs w:val="24"/>
        </w:rPr>
        <w:t xml:space="preserve"> 1793-1857</w:t>
      </w:r>
      <w:r w:rsidR="001400CE" w:rsidRPr="0070582F">
        <w:rPr>
          <w:sz w:val="24"/>
          <w:szCs w:val="24"/>
        </w:rPr>
        <w:t xml:space="preserve">, </w:t>
      </w:r>
      <w:r w:rsidR="00261675" w:rsidRPr="0070582F">
        <w:rPr>
          <w:sz w:val="24"/>
          <w:szCs w:val="24"/>
        </w:rPr>
        <w:t>I</w:t>
      </w:r>
      <w:r w:rsidR="001400CE" w:rsidRPr="0070582F">
        <w:rPr>
          <w:sz w:val="24"/>
          <w:szCs w:val="24"/>
        </w:rPr>
        <w:t xml:space="preserve">ndian </w:t>
      </w:r>
      <w:r w:rsidR="00261675" w:rsidRPr="0070582F">
        <w:rPr>
          <w:sz w:val="24"/>
          <w:szCs w:val="24"/>
        </w:rPr>
        <w:t>h</w:t>
      </w:r>
      <w:r w:rsidR="001400CE" w:rsidRPr="0070582F">
        <w:rPr>
          <w:sz w:val="24"/>
          <w:szCs w:val="24"/>
        </w:rPr>
        <w:t>eads</w:t>
      </w:r>
      <w:r w:rsidR="00F254A6" w:rsidRPr="0070582F">
        <w:rPr>
          <w:sz w:val="24"/>
          <w:szCs w:val="24"/>
        </w:rPr>
        <w:t xml:space="preserve"> 185</w:t>
      </w:r>
      <w:r w:rsidR="004B0B50" w:rsidRPr="0070582F">
        <w:rPr>
          <w:sz w:val="24"/>
          <w:szCs w:val="24"/>
        </w:rPr>
        <w:t>8</w:t>
      </w:r>
      <w:r w:rsidR="00F254A6" w:rsidRPr="0070582F">
        <w:rPr>
          <w:sz w:val="24"/>
          <w:szCs w:val="24"/>
        </w:rPr>
        <w:t>-1909</w:t>
      </w:r>
      <w:r w:rsidR="001400CE" w:rsidRPr="0070582F">
        <w:rPr>
          <w:sz w:val="24"/>
          <w:szCs w:val="24"/>
        </w:rPr>
        <w:t xml:space="preserve">, </w:t>
      </w:r>
      <w:r w:rsidR="004B0B50" w:rsidRPr="0070582F">
        <w:rPr>
          <w:sz w:val="24"/>
          <w:szCs w:val="24"/>
        </w:rPr>
        <w:t>w</w:t>
      </w:r>
      <w:r w:rsidR="001400CE" w:rsidRPr="0070582F">
        <w:rPr>
          <w:sz w:val="24"/>
          <w:szCs w:val="24"/>
        </w:rPr>
        <w:t>heat</w:t>
      </w:r>
      <w:r w:rsidR="001F4BA1" w:rsidRPr="0070582F">
        <w:rPr>
          <w:sz w:val="24"/>
          <w:szCs w:val="24"/>
        </w:rPr>
        <w:t xml:space="preserve"> pennies</w:t>
      </w:r>
      <w:r w:rsidR="001400CE" w:rsidRPr="0070582F">
        <w:rPr>
          <w:sz w:val="24"/>
          <w:szCs w:val="24"/>
        </w:rPr>
        <w:t xml:space="preserve">, </w:t>
      </w:r>
      <w:r w:rsidRPr="0070582F">
        <w:rPr>
          <w:sz w:val="24"/>
          <w:szCs w:val="24"/>
        </w:rPr>
        <w:t>b</w:t>
      </w:r>
      <w:r w:rsidR="001400CE" w:rsidRPr="0070582F">
        <w:rPr>
          <w:sz w:val="24"/>
          <w:szCs w:val="24"/>
        </w:rPr>
        <w:t>uff</w:t>
      </w:r>
      <w:r w:rsidR="001F4BA1" w:rsidRPr="0070582F">
        <w:rPr>
          <w:sz w:val="24"/>
          <w:szCs w:val="24"/>
        </w:rPr>
        <w:t>alo war, and v nickels</w:t>
      </w:r>
      <w:r w:rsidR="001400CE" w:rsidRPr="0070582F">
        <w:rPr>
          <w:sz w:val="24"/>
          <w:szCs w:val="24"/>
        </w:rPr>
        <w:t xml:space="preserve">, U.S. </w:t>
      </w:r>
      <w:r w:rsidRPr="0070582F">
        <w:rPr>
          <w:sz w:val="24"/>
          <w:szCs w:val="24"/>
        </w:rPr>
        <w:t>s</w:t>
      </w:r>
      <w:r w:rsidR="001400CE" w:rsidRPr="0070582F">
        <w:rPr>
          <w:sz w:val="24"/>
          <w:szCs w:val="24"/>
        </w:rPr>
        <w:t xml:space="preserve">ilver, </w:t>
      </w:r>
      <w:r w:rsidRPr="0070582F">
        <w:rPr>
          <w:sz w:val="24"/>
          <w:szCs w:val="24"/>
        </w:rPr>
        <w:t>c</w:t>
      </w:r>
      <w:r w:rsidR="001400CE" w:rsidRPr="0070582F">
        <w:rPr>
          <w:sz w:val="24"/>
          <w:szCs w:val="24"/>
        </w:rPr>
        <w:t>lad</w:t>
      </w:r>
    </w:p>
    <w:p w14:paraId="13B3C2F0" w14:textId="3F5837D0" w:rsidR="00566DBF" w:rsidRPr="0070582F" w:rsidRDefault="00566DBF" w:rsidP="007B4BB0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 xml:space="preserve">Artifacts – </w:t>
      </w:r>
      <w:r w:rsidR="00B042F5" w:rsidRPr="0070582F">
        <w:rPr>
          <w:sz w:val="24"/>
          <w:szCs w:val="24"/>
        </w:rPr>
        <w:t>b</w:t>
      </w:r>
      <w:r w:rsidRPr="0070582F">
        <w:rPr>
          <w:sz w:val="24"/>
          <w:szCs w:val="24"/>
        </w:rPr>
        <w:t>uttons,</w:t>
      </w:r>
      <w:r w:rsidR="00B63FD2" w:rsidRPr="0070582F">
        <w:rPr>
          <w:sz w:val="24"/>
          <w:szCs w:val="24"/>
        </w:rPr>
        <w:t xml:space="preserve"> </w:t>
      </w:r>
      <w:r w:rsidR="00B042F5" w:rsidRPr="0070582F">
        <w:rPr>
          <w:sz w:val="24"/>
          <w:szCs w:val="24"/>
        </w:rPr>
        <w:t>u</w:t>
      </w:r>
      <w:r w:rsidR="00B63FD2" w:rsidRPr="0070582F">
        <w:rPr>
          <w:sz w:val="24"/>
          <w:szCs w:val="24"/>
        </w:rPr>
        <w:t xml:space="preserve">tensils, </w:t>
      </w:r>
      <w:r w:rsidR="00B042F5" w:rsidRPr="0070582F">
        <w:rPr>
          <w:sz w:val="24"/>
          <w:szCs w:val="24"/>
        </w:rPr>
        <w:t>p</w:t>
      </w:r>
      <w:r w:rsidRPr="0070582F">
        <w:rPr>
          <w:sz w:val="24"/>
          <w:szCs w:val="24"/>
        </w:rPr>
        <w:t xml:space="preserve">ins, </w:t>
      </w:r>
      <w:r w:rsidR="00B042F5" w:rsidRPr="0070582F">
        <w:rPr>
          <w:sz w:val="24"/>
          <w:szCs w:val="24"/>
        </w:rPr>
        <w:t>k</w:t>
      </w:r>
      <w:r w:rsidRPr="0070582F">
        <w:rPr>
          <w:sz w:val="24"/>
          <w:szCs w:val="24"/>
        </w:rPr>
        <w:t xml:space="preserve">eys, </w:t>
      </w:r>
      <w:r w:rsidR="00B042F5" w:rsidRPr="0070582F">
        <w:rPr>
          <w:sz w:val="24"/>
          <w:szCs w:val="24"/>
        </w:rPr>
        <w:t>b</w:t>
      </w:r>
      <w:r w:rsidRPr="0070582F">
        <w:rPr>
          <w:sz w:val="24"/>
          <w:szCs w:val="24"/>
        </w:rPr>
        <w:t xml:space="preserve">uckles, </w:t>
      </w:r>
      <w:r w:rsidR="00B042F5" w:rsidRPr="0070582F">
        <w:rPr>
          <w:sz w:val="24"/>
          <w:szCs w:val="24"/>
        </w:rPr>
        <w:t>b</w:t>
      </w:r>
      <w:r w:rsidR="00594A41" w:rsidRPr="0070582F">
        <w:rPr>
          <w:sz w:val="24"/>
          <w:szCs w:val="24"/>
        </w:rPr>
        <w:t xml:space="preserve">ullets, and </w:t>
      </w:r>
      <w:r w:rsidR="00B042F5" w:rsidRPr="0070582F">
        <w:rPr>
          <w:sz w:val="24"/>
          <w:szCs w:val="24"/>
        </w:rPr>
        <w:t>b</w:t>
      </w:r>
      <w:r w:rsidR="00594A41" w:rsidRPr="0070582F">
        <w:rPr>
          <w:sz w:val="24"/>
          <w:szCs w:val="24"/>
        </w:rPr>
        <w:t>ottles</w:t>
      </w:r>
    </w:p>
    <w:p w14:paraId="73A92E02" w14:textId="65BF28BA" w:rsidR="00751253" w:rsidRPr="0070582F" w:rsidRDefault="00751253" w:rsidP="007B4BB0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 xml:space="preserve">Iron - </w:t>
      </w:r>
      <w:r w:rsidR="00DC29D1" w:rsidRPr="0070582F">
        <w:rPr>
          <w:sz w:val="24"/>
          <w:szCs w:val="24"/>
        </w:rPr>
        <w:t>n</w:t>
      </w:r>
      <w:r w:rsidRPr="0070582F">
        <w:rPr>
          <w:sz w:val="24"/>
          <w:szCs w:val="24"/>
        </w:rPr>
        <w:t xml:space="preserve">ails, </w:t>
      </w:r>
      <w:r w:rsidR="00B72A20" w:rsidRPr="0070582F">
        <w:rPr>
          <w:sz w:val="24"/>
          <w:szCs w:val="24"/>
        </w:rPr>
        <w:t xml:space="preserve">screws, bolts, tin, lead, pop tabs, aluminum, bottle caps, can slaw, foil, etc.  </w:t>
      </w:r>
    </w:p>
    <w:p w14:paraId="7DD5B94A" w14:textId="16D526B1" w:rsidR="00751253" w:rsidRPr="0070582F" w:rsidRDefault="00751253" w:rsidP="007B4BB0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70582F">
        <w:rPr>
          <w:sz w:val="24"/>
          <w:szCs w:val="24"/>
        </w:rPr>
        <w:t xml:space="preserve">Big </w:t>
      </w:r>
      <w:r w:rsidR="00DC29D1" w:rsidRPr="0070582F">
        <w:rPr>
          <w:sz w:val="24"/>
          <w:szCs w:val="24"/>
        </w:rPr>
        <w:t>i</w:t>
      </w:r>
      <w:r w:rsidRPr="0070582F">
        <w:rPr>
          <w:sz w:val="24"/>
          <w:szCs w:val="24"/>
        </w:rPr>
        <w:t xml:space="preserve">ron – </w:t>
      </w:r>
      <w:r w:rsidR="00DC29D1" w:rsidRPr="0070582F">
        <w:rPr>
          <w:sz w:val="24"/>
          <w:szCs w:val="24"/>
        </w:rPr>
        <w:t>h</w:t>
      </w:r>
      <w:r w:rsidRPr="0070582F">
        <w:rPr>
          <w:sz w:val="24"/>
          <w:szCs w:val="24"/>
        </w:rPr>
        <w:t xml:space="preserve">orseshoes, </w:t>
      </w:r>
      <w:r w:rsidR="00DC29D1" w:rsidRPr="0070582F">
        <w:rPr>
          <w:sz w:val="24"/>
          <w:szCs w:val="24"/>
        </w:rPr>
        <w:t>b</w:t>
      </w:r>
      <w:r w:rsidRPr="0070582F">
        <w:rPr>
          <w:sz w:val="24"/>
          <w:szCs w:val="24"/>
        </w:rPr>
        <w:t xml:space="preserve">lacksmith </w:t>
      </w:r>
      <w:r w:rsidR="002566C1" w:rsidRPr="0070582F">
        <w:rPr>
          <w:sz w:val="24"/>
          <w:szCs w:val="24"/>
        </w:rPr>
        <w:t>t</w:t>
      </w:r>
      <w:r w:rsidRPr="0070582F">
        <w:rPr>
          <w:sz w:val="24"/>
          <w:szCs w:val="24"/>
        </w:rPr>
        <w:t xml:space="preserve">ools, </w:t>
      </w:r>
      <w:r w:rsidR="00DC29D1" w:rsidRPr="0070582F">
        <w:rPr>
          <w:sz w:val="24"/>
          <w:szCs w:val="24"/>
        </w:rPr>
        <w:t>c</w:t>
      </w:r>
      <w:r w:rsidRPr="0070582F">
        <w:rPr>
          <w:sz w:val="24"/>
          <w:szCs w:val="24"/>
        </w:rPr>
        <w:t xml:space="preserve">hisels, </w:t>
      </w:r>
      <w:r w:rsidR="00DC29D1" w:rsidRPr="0070582F">
        <w:rPr>
          <w:sz w:val="24"/>
          <w:szCs w:val="24"/>
        </w:rPr>
        <w:t>h</w:t>
      </w:r>
      <w:r w:rsidRPr="0070582F">
        <w:rPr>
          <w:sz w:val="24"/>
          <w:szCs w:val="24"/>
        </w:rPr>
        <w:t xml:space="preserve">ammers, </w:t>
      </w:r>
      <w:r w:rsidR="00DC29D1" w:rsidRPr="0070582F">
        <w:rPr>
          <w:sz w:val="24"/>
          <w:szCs w:val="24"/>
        </w:rPr>
        <w:t>p</w:t>
      </w:r>
      <w:r w:rsidRPr="0070582F">
        <w:rPr>
          <w:sz w:val="24"/>
          <w:szCs w:val="24"/>
        </w:rPr>
        <w:t xml:space="preserve">low </w:t>
      </w:r>
      <w:r w:rsidR="00DC29D1" w:rsidRPr="0070582F">
        <w:rPr>
          <w:sz w:val="24"/>
          <w:szCs w:val="24"/>
        </w:rPr>
        <w:t>p</w:t>
      </w:r>
      <w:r w:rsidRPr="0070582F">
        <w:rPr>
          <w:sz w:val="24"/>
          <w:szCs w:val="24"/>
        </w:rPr>
        <w:t>arts</w:t>
      </w:r>
    </w:p>
    <w:p w14:paraId="74ABB536" w14:textId="6A5687D9" w:rsidR="00F4655E" w:rsidRDefault="00751253" w:rsidP="005564E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4D2C1D">
        <w:rPr>
          <w:sz w:val="24"/>
          <w:szCs w:val="24"/>
        </w:rPr>
        <w:t>Iron</w:t>
      </w:r>
      <w:r w:rsidR="007B4BB0" w:rsidRPr="004D2C1D">
        <w:rPr>
          <w:sz w:val="24"/>
          <w:szCs w:val="24"/>
        </w:rPr>
        <w:t xml:space="preserve"> </w:t>
      </w:r>
      <w:r w:rsidR="00E9133A" w:rsidRPr="004D2C1D">
        <w:rPr>
          <w:sz w:val="24"/>
          <w:szCs w:val="24"/>
        </w:rPr>
        <w:t>benefits –</w:t>
      </w:r>
      <w:r w:rsidRPr="004D2C1D">
        <w:rPr>
          <w:sz w:val="24"/>
          <w:szCs w:val="24"/>
        </w:rPr>
        <w:t xml:space="preserve"> </w:t>
      </w:r>
      <w:r w:rsidR="00DC29D1" w:rsidRPr="004D2C1D">
        <w:rPr>
          <w:sz w:val="24"/>
          <w:szCs w:val="24"/>
        </w:rPr>
        <w:t>u</w:t>
      </w:r>
      <w:r w:rsidRPr="004D2C1D">
        <w:rPr>
          <w:sz w:val="24"/>
          <w:szCs w:val="24"/>
        </w:rPr>
        <w:t>seful to locate long gone homesteads in open fields</w:t>
      </w:r>
    </w:p>
    <w:p w14:paraId="3C741A6E" w14:textId="77777777" w:rsidR="005564EF" w:rsidRDefault="005564EF" w:rsidP="005564EF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14A6737D" w14:textId="71F0C2F5" w:rsidR="004D2C1D" w:rsidRPr="00581818" w:rsidRDefault="004D2C1D" w:rsidP="005564EF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581818">
        <w:rPr>
          <w:b/>
          <w:bCs/>
          <w:sz w:val="28"/>
          <w:szCs w:val="28"/>
        </w:rPr>
        <w:t>Visit our blog at streamingairheads.com</w:t>
      </w:r>
    </w:p>
    <w:sectPr w:rsidR="004D2C1D" w:rsidRPr="00581818" w:rsidSect="005564EF">
      <w:pgSz w:w="12240" w:h="15840"/>
      <w:pgMar w:top="81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0C58CC"/>
    <w:multiLevelType w:val="hybridMultilevel"/>
    <w:tmpl w:val="82244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04A0F"/>
    <w:multiLevelType w:val="hybridMultilevel"/>
    <w:tmpl w:val="15F0F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BD5D5B"/>
    <w:multiLevelType w:val="hybridMultilevel"/>
    <w:tmpl w:val="78586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982FC1"/>
    <w:multiLevelType w:val="hybridMultilevel"/>
    <w:tmpl w:val="9CC25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C15D2F"/>
    <w:multiLevelType w:val="multilevel"/>
    <w:tmpl w:val="38128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40090820">
    <w:abstractNumId w:val="4"/>
  </w:num>
  <w:num w:numId="2" w16cid:durableId="1068647881">
    <w:abstractNumId w:val="2"/>
  </w:num>
  <w:num w:numId="3" w16cid:durableId="1595168438">
    <w:abstractNumId w:val="1"/>
  </w:num>
  <w:num w:numId="4" w16cid:durableId="1488129760">
    <w:abstractNumId w:val="3"/>
  </w:num>
  <w:num w:numId="5" w16cid:durableId="872887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tjAwMzSxMDQwNTJQ0lEKTi0uzszPAykwqgUApXMxtCwAAAA="/>
  </w:docVars>
  <w:rsids>
    <w:rsidRoot w:val="00A67DA0"/>
    <w:rsid w:val="00006B27"/>
    <w:rsid w:val="00010BE8"/>
    <w:rsid w:val="00053778"/>
    <w:rsid w:val="00073192"/>
    <w:rsid w:val="00076082"/>
    <w:rsid w:val="000B6D35"/>
    <w:rsid w:val="000D327A"/>
    <w:rsid w:val="00102600"/>
    <w:rsid w:val="00113412"/>
    <w:rsid w:val="001400CE"/>
    <w:rsid w:val="00144122"/>
    <w:rsid w:val="001B4AEB"/>
    <w:rsid w:val="001F4BA1"/>
    <w:rsid w:val="002179E1"/>
    <w:rsid w:val="002566C1"/>
    <w:rsid w:val="00261675"/>
    <w:rsid w:val="00267BD7"/>
    <w:rsid w:val="00280783"/>
    <w:rsid w:val="00295E0F"/>
    <w:rsid w:val="002B55FC"/>
    <w:rsid w:val="00305309"/>
    <w:rsid w:val="00315B7F"/>
    <w:rsid w:val="00360A43"/>
    <w:rsid w:val="004757D4"/>
    <w:rsid w:val="004838C2"/>
    <w:rsid w:val="004B0B50"/>
    <w:rsid w:val="004D2C1D"/>
    <w:rsid w:val="004E324B"/>
    <w:rsid w:val="005026AD"/>
    <w:rsid w:val="0050677D"/>
    <w:rsid w:val="00511252"/>
    <w:rsid w:val="005564EF"/>
    <w:rsid w:val="00566DBF"/>
    <w:rsid w:val="00570DAC"/>
    <w:rsid w:val="005779C4"/>
    <w:rsid w:val="00581818"/>
    <w:rsid w:val="00585273"/>
    <w:rsid w:val="00594A41"/>
    <w:rsid w:val="005A269B"/>
    <w:rsid w:val="005D6D1E"/>
    <w:rsid w:val="00682498"/>
    <w:rsid w:val="006E6C83"/>
    <w:rsid w:val="0070582F"/>
    <w:rsid w:val="00712C9F"/>
    <w:rsid w:val="00751253"/>
    <w:rsid w:val="0076086A"/>
    <w:rsid w:val="007833C7"/>
    <w:rsid w:val="00787DB8"/>
    <w:rsid w:val="007B4BB0"/>
    <w:rsid w:val="007E6BD7"/>
    <w:rsid w:val="00811DC7"/>
    <w:rsid w:val="00821C82"/>
    <w:rsid w:val="008626EE"/>
    <w:rsid w:val="00872889"/>
    <w:rsid w:val="00876D84"/>
    <w:rsid w:val="00896DB4"/>
    <w:rsid w:val="008A7DB5"/>
    <w:rsid w:val="008F2876"/>
    <w:rsid w:val="0090388E"/>
    <w:rsid w:val="00903C69"/>
    <w:rsid w:val="00923B2E"/>
    <w:rsid w:val="00926FC4"/>
    <w:rsid w:val="0093162F"/>
    <w:rsid w:val="00941F6A"/>
    <w:rsid w:val="009423AD"/>
    <w:rsid w:val="009564E4"/>
    <w:rsid w:val="00973144"/>
    <w:rsid w:val="009D04BB"/>
    <w:rsid w:val="009E319F"/>
    <w:rsid w:val="009F67DD"/>
    <w:rsid w:val="009F7583"/>
    <w:rsid w:val="00A61086"/>
    <w:rsid w:val="00A67DA0"/>
    <w:rsid w:val="00A70C45"/>
    <w:rsid w:val="00A82CF0"/>
    <w:rsid w:val="00A9692A"/>
    <w:rsid w:val="00AB6206"/>
    <w:rsid w:val="00AE0692"/>
    <w:rsid w:val="00AE0B72"/>
    <w:rsid w:val="00B03FBD"/>
    <w:rsid w:val="00B042F5"/>
    <w:rsid w:val="00B16688"/>
    <w:rsid w:val="00B224EA"/>
    <w:rsid w:val="00B27FF7"/>
    <w:rsid w:val="00B63FD2"/>
    <w:rsid w:val="00B72A20"/>
    <w:rsid w:val="00BA093C"/>
    <w:rsid w:val="00C10584"/>
    <w:rsid w:val="00C3524D"/>
    <w:rsid w:val="00C55451"/>
    <w:rsid w:val="00C6205E"/>
    <w:rsid w:val="00C80987"/>
    <w:rsid w:val="00CA457D"/>
    <w:rsid w:val="00CB00A8"/>
    <w:rsid w:val="00CB0B9D"/>
    <w:rsid w:val="00D13EDB"/>
    <w:rsid w:val="00D15FB2"/>
    <w:rsid w:val="00D404DB"/>
    <w:rsid w:val="00D81722"/>
    <w:rsid w:val="00DB17E0"/>
    <w:rsid w:val="00DC29D1"/>
    <w:rsid w:val="00DD3632"/>
    <w:rsid w:val="00E71D77"/>
    <w:rsid w:val="00E735DC"/>
    <w:rsid w:val="00E9133A"/>
    <w:rsid w:val="00EA45DD"/>
    <w:rsid w:val="00ED2B44"/>
    <w:rsid w:val="00F254A6"/>
    <w:rsid w:val="00F4655E"/>
    <w:rsid w:val="00F96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966AA"/>
  <w15:chartTrackingRefBased/>
  <w15:docId w15:val="{2FB36FC8-204F-4253-9BC8-0C78C2588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4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6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Trostle</dc:creator>
  <cp:keywords/>
  <dc:description/>
  <cp:lastModifiedBy>Kristy Yonyon</cp:lastModifiedBy>
  <cp:revision>2</cp:revision>
  <cp:lastPrinted>2021-07-04T12:38:00Z</cp:lastPrinted>
  <dcterms:created xsi:type="dcterms:W3CDTF">2022-08-05T12:26:00Z</dcterms:created>
  <dcterms:modified xsi:type="dcterms:W3CDTF">2022-08-05T12:26:00Z</dcterms:modified>
</cp:coreProperties>
</file>